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F98865" w14:textId="5D9033C2" w:rsidR="00A448DA" w:rsidRPr="009B3194" w:rsidRDefault="009B3194" w:rsidP="00B82FA8">
      <w:pPr>
        <w:pStyle w:val="Heading2"/>
      </w:pPr>
      <w:r w:rsidRPr="009B3194">
        <w:t>Community i</w:t>
      </w:r>
      <w:r w:rsidR="00A448DA" w:rsidRPr="009B3194">
        <w:t xml:space="preserve">nclusion </w:t>
      </w:r>
      <w:r w:rsidR="00C94868" w:rsidRPr="009B3194">
        <w:t>means</w:t>
      </w:r>
      <w:r w:rsidR="00A448DA" w:rsidRPr="009B3194">
        <w:t xml:space="preserve"> getting our loved ones off the floor</w:t>
      </w:r>
      <w:r w:rsidR="00C94868" w:rsidRPr="009B3194">
        <w:t>s</w:t>
      </w:r>
      <w:r w:rsidR="00A448DA" w:rsidRPr="009B3194">
        <w:t xml:space="preserve"> of public restrooms.</w:t>
      </w:r>
    </w:p>
    <w:p w14:paraId="2F554F19" w14:textId="7014A8C3" w:rsidR="00BD425F" w:rsidRPr="00B82FA8" w:rsidRDefault="00BD425F" w:rsidP="00B82FA8">
      <w:pPr>
        <w:pStyle w:val="Heading3"/>
        <w:rPr>
          <w:color w:val="CE5D62" w:themeColor="accent2" w:themeTint="99"/>
        </w:rPr>
      </w:pPr>
      <w:r w:rsidRPr="00B82FA8">
        <w:rPr>
          <w:color w:val="CE5D62" w:themeColor="accent2" w:themeTint="99"/>
        </w:rPr>
        <w:t>The Problem:</w:t>
      </w:r>
    </w:p>
    <w:p w14:paraId="0BE67317" w14:textId="0426292A" w:rsidR="00563FE3" w:rsidRPr="009B3194" w:rsidRDefault="00C94868" w:rsidP="009B3194">
      <w:pPr>
        <w:pStyle w:val="ListParagraph"/>
        <w:numPr>
          <w:ilvl w:val="0"/>
          <w:numId w:val="1"/>
        </w:numPr>
      </w:pPr>
      <w:r w:rsidRPr="009B3194">
        <w:t>Most people have never thought about adult sized changing tables, but a</w:t>
      </w:r>
      <w:r w:rsidR="00563FE3" w:rsidRPr="009B3194">
        <w:t>pproximately 200,000 Tennesseans (4% of the population) needs assistance with daily living</w:t>
      </w:r>
      <w:r w:rsidRPr="009B3194">
        <w:t>, including toileting</w:t>
      </w:r>
      <w:r w:rsidR="00563FE3" w:rsidRPr="009B3194">
        <w:t xml:space="preserve">. </w:t>
      </w:r>
      <w:r w:rsidRPr="009B3194">
        <w:t xml:space="preserve"> </w:t>
      </w:r>
    </w:p>
    <w:p w14:paraId="7B1005AE" w14:textId="4705E708" w:rsidR="00E37BFE" w:rsidRPr="009B3194" w:rsidRDefault="00D86082" w:rsidP="009B3194">
      <w:pPr>
        <w:pStyle w:val="NoSpacing"/>
        <w:numPr>
          <w:ilvl w:val="0"/>
          <w:numId w:val="1"/>
        </w:numPr>
        <w:rPr>
          <w:sz w:val="22"/>
          <w:szCs w:val="22"/>
        </w:rPr>
      </w:pPr>
      <w:r w:rsidRPr="009B3194">
        <w:rPr>
          <w:sz w:val="22"/>
          <w:szCs w:val="22"/>
        </w:rPr>
        <w:t xml:space="preserve">Without </w:t>
      </w:r>
      <w:r w:rsidR="00221223" w:rsidRPr="009B3194">
        <w:rPr>
          <w:sz w:val="22"/>
          <w:szCs w:val="22"/>
        </w:rPr>
        <w:t xml:space="preserve">adult-sized changing tables, </w:t>
      </w:r>
      <w:r w:rsidR="00221223" w:rsidRPr="009B3194">
        <w:rPr>
          <w:bCs/>
          <w:sz w:val="22"/>
          <w:szCs w:val="22"/>
        </w:rPr>
        <w:t>Tennesseans</w:t>
      </w:r>
      <w:r w:rsidR="00563FE3" w:rsidRPr="009B3194">
        <w:rPr>
          <w:bCs/>
          <w:sz w:val="22"/>
          <w:szCs w:val="22"/>
        </w:rPr>
        <w:t xml:space="preserve"> who need them</w:t>
      </w:r>
      <w:r w:rsidR="00221223" w:rsidRPr="009B3194">
        <w:rPr>
          <w:bCs/>
          <w:sz w:val="22"/>
          <w:szCs w:val="22"/>
        </w:rPr>
        <w:t xml:space="preserve"> must </w:t>
      </w:r>
      <w:r w:rsidR="00620931" w:rsidRPr="009B3194">
        <w:rPr>
          <w:bCs/>
          <w:sz w:val="22"/>
          <w:szCs w:val="22"/>
        </w:rPr>
        <w:t>choose between</w:t>
      </w:r>
      <w:r w:rsidR="00BD425F" w:rsidRPr="009B3194">
        <w:rPr>
          <w:bCs/>
          <w:sz w:val="22"/>
          <w:szCs w:val="22"/>
        </w:rPr>
        <w:t xml:space="preserve"> </w:t>
      </w:r>
      <w:r w:rsidR="00221223" w:rsidRPr="009B3194">
        <w:rPr>
          <w:bCs/>
          <w:sz w:val="22"/>
          <w:szCs w:val="22"/>
        </w:rPr>
        <w:t xml:space="preserve">changing </w:t>
      </w:r>
      <w:r w:rsidR="00620931" w:rsidRPr="009B3194">
        <w:rPr>
          <w:bCs/>
          <w:sz w:val="22"/>
          <w:szCs w:val="22"/>
        </w:rPr>
        <w:t xml:space="preserve">in an unhygienic setting – like </w:t>
      </w:r>
      <w:r w:rsidR="00221223" w:rsidRPr="009B3194">
        <w:rPr>
          <w:bCs/>
          <w:sz w:val="22"/>
          <w:szCs w:val="22"/>
        </w:rPr>
        <w:t>on a restroom floor – or remaining isolated</w:t>
      </w:r>
      <w:r w:rsidR="00221223" w:rsidRPr="009B3194">
        <w:rPr>
          <w:sz w:val="22"/>
          <w:szCs w:val="22"/>
        </w:rPr>
        <w:t xml:space="preserve"> from the community.</w:t>
      </w:r>
    </w:p>
    <w:p w14:paraId="75487286" w14:textId="68A17F07" w:rsidR="00221223" w:rsidRPr="009B3194" w:rsidRDefault="00BD425F" w:rsidP="009B3194">
      <w:pPr>
        <w:pStyle w:val="ListParagraph"/>
        <w:numPr>
          <w:ilvl w:val="0"/>
          <w:numId w:val="1"/>
        </w:numPr>
      </w:pPr>
      <w:r w:rsidRPr="009B3194">
        <w:t xml:space="preserve">This issue </w:t>
      </w:r>
      <w:r w:rsidR="00620931" w:rsidRPr="009B3194">
        <w:t>affects</w:t>
      </w:r>
      <w:r w:rsidR="00C94868" w:rsidRPr="009B3194">
        <w:t xml:space="preserve"> thousands more Tennesseans:</w:t>
      </w:r>
      <w:r w:rsidRPr="009B3194">
        <w:t xml:space="preserve"> family members,</w:t>
      </w:r>
      <w:r w:rsidR="00221223" w:rsidRPr="009B3194">
        <w:t xml:space="preserve"> friends </w:t>
      </w:r>
      <w:r w:rsidRPr="009B3194">
        <w:t xml:space="preserve">and caregivers </w:t>
      </w:r>
      <w:r w:rsidR="009B3194" w:rsidRPr="009B3194">
        <w:t>cannot</w:t>
      </w:r>
      <w:r w:rsidR="0092585C" w:rsidRPr="009B3194">
        <w:t xml:space="preserve"> spend time in the community</w:t>
      </w:r>
      <w:r w:rsidR="009B3194" w:rsidRPr="009B3194">
        <w:t xml:space="preserve"> without access to adult-sized changing tables</w:t>
      </w:r>
      <w:r w:rsidRPr="009B3194">
        <w:t>.</w:t>
      </w:r>
    </w:p>
    <w:p w14:paraId="0AAAD540" w14:textId="0B8B0A3E" w:rsidR="00BD425F" w:rsidRPr="00B82FA8" w:rsidRDefault="00BD425F" w:rsidP="00B82FA8">
      <w:pPr>
        <w:pStyle w:val="Heading3"/>
        <w:rPr>
          <w:color w:val="CE5D62" w:themeColor="accent2" w:themeTint="99"/>
        </w:rPr>
      </w:pPr>
      <w:r w:rsidRPr="00B82FA8">
        <w:rPr>
          <w:color w:val="CE5D62" w:themeColor="accent2" w:themeTint="99"/>
        </w:rPr>
        <w:t>The Solution</w:t>
      </w:r>
      <w:r w:rsidR="0092585C" w:rsidRPr="00B82FA8">
        <w:rPr>
          <w:color w:val="CE5D62" w:themeColor="accent2" w:themeTint="99"/>
        </w:rPr>
        <w:t>:</w:t>
      </w:r>
    </w:p>
    <w:p w14:paraId="2EE47CB0" w14:textId="1C0C1B09" w:rsidR="00BD425F" w:rsidRPr="009B3194" w:rsidRDefault="009B3194" w:rsidP="009B3194">
      <w:pPr>
        <w:pStyle w:val="ListParagraph"/>
        <w:numPr>
          <w:ilvl w:val="0"/>
          <w:numId w:val="1"/>
        </w:numPr>
      </w:pPr>
      <w:r w:rsidRPr="009B3194">
        <w:t xml:space="preserve">Adult-sized </w:t>
      </w:r>
      <w:r w:rsidR="00C94868" w:rsidRPr="009B3194">
        <w:t>changing tables are also known as “universal changing tables” because they can accommodate people of all ages</w:t>
      </w:r>
      <w:r w:rsidR="00BD3050" w:rsidRPr="009B3194">
        <w:t>.</w:t>
      </w:r>
      <w:r w:rsidR="00C94868" w:rsidRPr="009B3194">
        <w:t xml:space="preserve"> They can replace baby changing tables to support everyone, through the lifespan.</w:t>
      </w:r>
    </w:p>
    <w:p w14:paraId="292E11F2" w14:textId="3F391297" w:rsidR="00563FE3" w:rsidRPr="00B82FA8" w:rsidRDefault="00BD3050" w:rsidP="00B82FA8">
      <w:pPr>
        <w:pStyle w:val="Heading3"/>
        <w:rPr>
          <w:color w:val="CE5D62" w:themeColor="accent2" w:themeTint="99"/>
        </w:rPr>
      </w:pPr>
      <w:r w:rsidRPr="00B82FA8">
        <w:rPr>
          <w:color w:val="CE5D62" w:themeColor="accent2" w:themeTint="99"/>
        </w:rPr>
        <w:t>Best Practices for changing tables:</w:t>
      </w:r>
    </w:p>
    <w:p w14:paraId="5AEBA04B" w14:textId="2FF57FFE" w:rsidR="00BD3050" w:rsidRPr="009B3194" w:rsidRDefault="00E12666" w:rsidP="009B3194">
      <w:pPr>
        <w:pStyle w:val="ListParagraph"/>
        <w:numPr>
          <w:ilvl w:val="0"/>
          <w:numId w:val="1"/>
        </w:numPr>
        <w:ind w:right="-450"/>
      </w:pPr>
      <w:bookmarkStart w:id="0" w:name="_Hlk71016351"/>
      <w:r w:rsidRPr="009B3194">
        <w:t>Powered and h</w:t>
      </w:r>
      <w:r w:rsidR="00BD3050" w:rsidRPr="009B3194">
        <w:t>eight-adjustable</w:t>
      </w:r>
      <w:r w:rsidR="008518FE" w:rsidRPr="009B3194">
        <w:t>, for safety of the person and caregiver assisting</w:t>
      </w:r>
      <w:bookmarkEnd w:id="0"/>
    </w:p>
    <w:p w14:paraId="305CB769" w14:textId="2EF56366" w:rsidR="00BD3050" w:rsidRPr="009B3194" w:rsidRDefault="00BD3050" w:rsidP="009B3194">
      <w:pPr>
        <w:pStyle w:val="ListParagraph"/>
        <w:numPr>
          <w:ilvl w:val="0"/>
          <w:numId w:val="1"/>
        </w:numPr>
      </w:pPr>
      <w:r w:rsidRPr="009B3194">
        <w:t xml:space="preserve">Placed in single occupancy restrooms, universal to gender </w:t>
      </w:r>
    </w:p>
    <w:p w14:paraId="16F30B49" w14:textId="1675A4D0" w:rsidR="00563FE3" w:rsidRPr="009B3194" w:rsidRDefault="00563FE3" w:rsidP="009B3194">
      <w:pPr>
        <w:pStyle w:val="ListParagraph"/>
        <w:numPr>
          <w:ilvl w:val="0"/>
          <w:numId w:val="1"/>
        </w:numPr>
      </w:pPr>
      <w:r w:rsidRPr="009B3194">
        <w:t>Size of room: 10x14.6. Turning radius of 60” for the wheelchair in the middle of the room and 36” of space at one end of the table.</w:t>
      </w:r>
    </w:p>
    <w:p w14:paraId="75037330" w14:textId="3F65735B" w:rsidR="00BD3050" w:rsidRPr="009B3194" w:rsidRDefault="00BD3050" w:rsidP="009B3194">
      <w:pPr>
        <w:pStyle w:val="ListParagraph"/>
        <w:numPr>
          <w:ilvl w:val="0"/>
          <w:numId w:val="1"/>
        </w:numPr>
      </w:pPr>
      <w:r w:rsidRPr="009B3194">
        <w:t>Clear signage at the entrance of the building</w:t>
      </w:r>
    </w:p>
    <w:p w14:paraId="4BC403A7" w14:textId="51915C6D" w:rsidR="0092585C" w:rsidRDefault="00C94868" w:rsidP="00B82FA8">
      <w:pPr>
        <w:pStyle w:val="Heading3"/>
        <w:rPr>
          <w:color w:val="CE5D62" w:themeColor="accent2" w:themeTint="99"/>
        </w:rPr>
      </w:pPr>
      <w:r w:rsidRPr="00B82FA8">
        <w:rPr>
          <w:color w:val="CE5D62" w:themeColor="accent2" w:themeTint="99"/>
        </w:rPr>
        <w:t>Recommended Model</w:t>
      </w:r>
      <w:r w:rsidR="009B3194" w:rsidRPr="00B82FA8">
        <w:rPr>
          <w:color w:val="CE5D62" w:themeColor="accent2" w:themeTint="99"/>
        </w:rPr>
        <w:t>s</w:t>
      </w:r>
      <w:r w:rsidRPr="00B82FA8">
        <w:rPr>
          <w:color w:val="CE5D62" w:themeColor="accent2" w:themeTint="99"/>
        </w:rPr>
        <w:t>:</w:t>
      </w:r>
    </w:p>
    <w:p w14:paraId="5093A819" w14:textId="11A1772F" w:rsidR="00BA28ED" w:rsidRDefault="00BA28ED" w:rsidP="00BA28ED">
      <w:r>
        <w:t>There are 2 recommended models of tables</w:t>
      </w:r>
      <w:r w:rsidR="00B91FD8">
        <w:t>, and comparisons of their features below</w:t>
      </w:r>
      <w:r>
        <w:t>:</w:t>
      </w:r>
    </w:p>
    <w:p w14:paraId="4C0D6081" w14:textId="68610377" w:rsidR="00BA28ED" w:rsidRDefault="00BA28ED" w:rsidP="00BA28ED">
      <w:pPr>
        <w:pStyle w:val="ListParagraph"/>
        <w:numPr>
          <w:ilvl w:val="0"/>
          <w:numId w:val="9"/>
        </w:numPr>
      </w:pPr>
      <w:proofErr w:type="spellStart"/>
      <w:r>
        <w:t>Pressalit</w:t>
      </w:r>
      <w:proofErr w:type="spellEnd"/>
      <w:r>
        <w:t xml:space="preserve"> - </w:t>
      </w:r>
      <w:r>
        <w:t>1000 (R8403000-93)</w:t>
      </w:r>
    </w:p>
    <w:p w14:paraId="6CCEE9F5" w14:textId="10E1A085" w:rsidR="00BA28ED" w:rsidRDefault="00BA28ED" w:rsidP="00BA28ED">
      <w:pPr>
        <w:pStyle w:val="ListParagraph"/>
        <w:numPr>
          <w:ilvl w:val="0"/>
          <w:numId w:val="9"/>
        </w:numPr>
      </w:pPr>
      <w:proofErr w:type="spellStart"/>
      <w:r w:rsidRPr="00BA28ED">
        <w:t>OmniMax</w:t>
      </w:r>
      <w:proofErr w:type="spellEnd"/>
      <w:r w:rsidRPr="00BA28ED">
        <w:t xml:space="preserve"> Family Restroom Changing Table</w:t>
      </w:r>
    </w:p>
    <w:p w14:paraId="3AD7BCB3" w14:textId="1887C8B9" w:rsidR="00BA28ED" w:rsidRDefault="00BA28ED" w:rsidP="00BA28ED"/>
    <w:p w14:paraId="2C2C155C" w14:textId="09755828" w:rsidR="00BA28ED" w:rsidRDefault="00BA28ED" w:rsidP="00BA28ED">
      <w:pPr>
        <w:pStyle w:val="Heading4"/>
      </w:pPr>
      <w:r>
        <w:t xml:space="preserve">Details of </w:t>
      </w:r>
      <w:proofErr w:type="spellStart"/>
      <w:r>
        <w:t>Pressalit</w:t>
      </w:r>
      <w:proofErr w:type="spellEnd"/>
      <w:r>
        <w:t xml:space="preserve"> model:</w:t>
      </w:r>
    </w:p>
    <w:p w14:paraId="75C3AE46" w14:textId="5B1BBD79" w:rsidR="00BA28ED" w:rsidRDefault="00BA28ED" w:rsidP="00BA28ED">
      <w:pPr>
        <w:pStyle w:val="ListParagraph"/>
        <w:numPr>
          <w:ilvl w:val="0"/>
          <w:numId w:val="10"/>
        </w:numPr>
      </w:pPr>
      <w:r>
        <w:t>Wall mounted (not free standing)</w:t>
      </w:r>
    </w:p>
    <w:p w14:paraId="5240BB80" w14:textId="551E4E40" w:rsidR="00BA28ED" w:rsidRDefault="00BA28ED" w:rsidP="00BA28ED">
      <w:pPr>
        <w:pStyle w:val="ListParagraph"/>
        <w:numPr>
          <w:ilvl w:val="0"/>
          <w:numId w:val="10"/>
        </w:numPr>
      </w:pPr>
      <w:r>
        <w:t>23.5 inches wide by 71 inches long</w:t>
      </w:r>
    </w:p>
    <w:p w14:paraId="43404A7B" w14:textId="4663C436" w:rsidR="00BA28ED" w:rsidRDefault="00BA28ED" w:rsidP="00BA28ED">
      <w:pPr>
        <w:pStyle w:val="ListParagraph"/>
        <w:numPr>
          <w:ilvl w:val="0"/>
          <w:numId w:val="10"/>
        </w:numPr>
      </w:pPr>
      <w:r>
        <w:t>Weight capacity: 331 pounds</w:t>
      </w:r>
    </w:p>
    <w:p w14:paraId="67821EA1" w14:textId="6C107827" w:rsidR="00BA28ED" w:rsidRDefault="00BA28ED" w:rsidP="00BA28ED">
      <w:pPr>
        <w:pStyle w:val="ListParagraph"/>
        <w:numPr>
          <w:ilvl w:val="0"/>
          <w:numId w:val="10"/>
        </w:numPr>
      </w:pPr>
      <w:r>
        <w:t>Heigh</w:t>
      </w:r>
      <w:r w:rsidR="00B91FD8">
        <w:t>t</w:t>
      </w:r>
      <w:r>
        <w:t xml:space="preserve"> </w:t>
      </w:r>
      <w:proofErr w:type="gramStart"/>
      <w:r>
        <w:t>range</w:t>
      </w:r>
      <w:proofErr w:type="gramEnd"/>
      <w:r>
        <w:t xml:space="preserve"> from floor: 18.9-34.7 inches</w:t>
      </w:r>
    </w:p>
    <w:p w14:paraId="3296B26D" w14:textId="4A296978" w:rsidR="00BA28ED" w:rsidRDefault="00BA28ED" w:rsidP="00BA28ED">
      <w:pPr>
        <w:pStyle w:val="ListParagraph"/>
        <w:numPr>
          <w:ilvl w:val="0"/>
          <w:numId w:val="10"/>
        </w:numPr>
      </w:pPr>
      <w:r>
        <w:t>Manually foldable</w:t>
      </w:r>
    </w:p>
    <w:p w14:paraId="31C00CF1" w14:textId="0C3511F4" w:rsidR="00BA28ED" w:rsidRDefault="00BA28ED" w:rsidP="00BA28ED">
      <w:pPr>
        <w:pStyle w:val="ListParagraph"/>
        <w:numPr>
          <w:ilvl w:val="0"/>
          <w:numId w:val="10"/>
        </w:numPr>
      </w:pPr>
      <w:r>
        <w:t>Wired hand control</w:t>
      </w:r>
    </w:p>
    <w:p w14:paraId="6AFE7203" w14:textId="03FA01E5" w:rsidR="00BA28ED" w:rsidRDefault="00BA28ED" w:rsidP="00BA28ED">
      <w:pPr>
        <w:pStyle w:val="ListParagraph"/>
        <w:numPr>
          <w:ilvl w:val="0"/>
          <w:numId w:val="10"/>
        </w:numPr>
      </w:pPr>
      <w:r>
        <w:t xml:space="preserve">No safety </w:t>
      </w:r>
      <w:proofErr w:type="gramStart"/>
      <w:r>
        <w:t>belt</w:t>
      </w:r>
      <w:proofErr w:type="gramEnd"/>
    </w:p>
    <w:p w14:paraId="29276856" w14:textId="545EFCB5" w:rsidR="00BA28ED" w:rsidRDefault="00BA28ED" w:rsidP="00BA28ED">
      <w:pPr>
        <w:pStyle w:val="ListParagraph"/>
        <w:numPr>
          <w:ilvl w:val="0"/>
          <w:numId w:val="10"/>
        </w:numPr>
      </w:pPr>
      <w:r>
        <w:t>Price: $6,199</w:t>
      </w:r>
    </w:p>
    <w:p w14:paraId="689E8337" w14:textId="77777777" w:rsidR="00B91FD8" w:rsidRDefault="00BA28ED" w:rsidP="006C6037">
      <w:pPr>
        <w:pStyle w:val="ListParagraph"/>
        <w:numPr>
          <w:ilvl w:val="0"/>
          <w:numId w:val="10"/>
        </w:numPr>
      </w:pPr>
      <w:r>
        <w:lastRenderedPageBreak/>
        <w:t xml:space="preserve">Recommended uses: </w:t>
      </w:r>
    </w:p>
    <w:p w14:paraId="1E77D2AE" w14:textId="77777777" w:rsidR="00B91FD8" w:rsidRDefault="00BA28ED" w:rsidP="00B91FD8">
      <w:pPr>
        <w:pStyle w:val="ListParagraph"/>
        <w:numPr>
          <w:ilvl w:val="1"/>
          <w:numId w:val="10"/>
        </w:numPr>
      </w:pPr>
      <w:r>
        <w:t>Individual, low volume use</w:t>
      </w:r>
    </w:p>
    <w:p w14:paraId="5CB16898" w14:textId="77777777" w:rsidR="00B91FD8" w:rsidRDefault="00BA28ED" w:rsidP="00B91FD8">
      <w:pPr>
        <w:pStyle w:val="ListParagraph"/>
        <w:numPr>
          <w:ilvl w:val="1"/>
          <w:numId w:val="10"/>
        </w:numPr>
      </w:pPr>
      <w:r>
        <w:t>Requires some cleaning</w:t>
      </w:r>
    </w:p>
    <w:p w14:paraId="5B1190E8" w14:textId="01EB8421" w:rsidR="00BA28ED" w:rsidRDefault="00BA28ED" w:rsidP="00B91FD8">
      <w:pPr>
        <w:pStyle w:val="ListParagraph"/>
        <w:numPr>
          <w:ilvl w:val="1"/>
          <w:numId w:val="10"/>
        </w:numPr>
      </w:pPr>
      <w:r>
        <w:t>Mattress may wear with high volume us</w:t>
      </w:r>
      <w:r w:rsidR="00B91FD8">
        <w:t>e</w:t>
      </w:r>
    </w:p>
    <w:p w14:paraId="3085E52C" w14:textId="4883564A" w:rsidR="00BA28ED" w:rsidRDefault="00BA28ED" w:rsidP="00BA28ED"/>
    <w:p w14:paraId="71924366" w14:textId="2DA91B1D" w:rsidR="00BA28ED" w:rsidRDefault="00BA28ED" w:rsidP="00B91FD8">
      <w:pPr>
        <w:pStyle w:val="Heading4"/>
      </w:pPr>
      <w:r>
        <w:t xml:space="preserve">Details of </w:t>
      </w:r>
      <w:proofErr w:type="spellStart"/>
      <w:r>
        <w:t>OmniMax</w:t>
      </w:r>
      <w:proofErr w:type="spellEnd"/>
      <w:r>
        <w:t xml:space="preserve"> model:</w:t>
      </w:r>
    </w:p>
    <w:p w14:paraId="4B81F29D" w14:textId="056ADF2A" w:rsidR="00BA28ED" w:rsidRDefault="00BA28ED" w:rsidP="00BA28ED">
      <w:pPr>
        <w:pStyle w:val="ListParagraph"/>
        <w:numPr>
          <w:ilvl w:val="0"/>
          <w:numId w:val="11"/>
        </w:numPr>
      </w:pPr>
      <w:r>
        <w:t>Free-standing, bolt to floor</w:t>
      </w:r>
    </w:p>
    <w:p w14:paraId="70000B66" w14:textId="51E239CD" w:rsidR="00BA28ED" w:rsidRDefault="00BA28ED" w:rsidP="00BA28ED">
      <w:pPr>
        <w:pStyle w:val="ListParagraph"/>
        <w:numPr>
          <w:ilvl w:val="0"/>
          <w:numId w:val="11"/>
        </w:numPr>
      </w:pPr>
      <w:r>
        <w:t xml:space="preserve">25 inches wide by 72 inches long </w:t>
      </w:r>
      <w:r>
        <w:rPr>
          <w:i/>
          <w:iCs/>
        </w:rPr>
        <w:t>or</w:t>
      </w:r>
      <w:r>
        <w:t xml:space="preserve"> 30 inches wide by 76 inches long</w:t>
      </w:r>
    </w:p>
    <w:p w14:paraId="6ED0413D" w14:textId="74FBB2B6" w:rsidR="00B91FD8" w:rsidRDefault="00B91FD8" w:rsidP="00BA28ED">
      <w:pPr>
        <w:pStyle w:val="ListParagraph"/>
        <w:numPr>
          <w:ilvl w:val="0"/>
          <w:numId w:val="11"/>
        </w:numPr>
      </w:pPr>
      <w:r>
        <w:t>Weight capacity: 400 pounds</w:t>
      </w:r>
    </w:p>
    <w:p w14:paraId="31252EA0" w14:textId="77777777" w:rsidR="00B91FD8" w:rsidRDefault="00B91FD8" w:rsidP="00B91FD8">
      <w:pPr>
        <w:pStyle w:val="ListParagraph"/>
        <w:numPr>
          <w:ilvl w:val="0"/>
          <w:numId w:val="10"/>
        </w:numPr>
      </w:pPr>
      <w:r>
        <w:t xml:space="preserve">Height </w:t>
      </w:r>
      <w:proofErr w:type="gramStart"/>
      <w:r>
        <w:t>range</w:t>
      </w:r>
      <w:proofErr w:type="gramEnd"/>
      <w:r>
        <w:t xml:space="preserve"> from floor: </w:t>
      </w:r>
      <w:r>
        <w:t>18.9-34.7 inches</w:t>
      </w:r>
    </w:p>
    <w:p w14:paraId="7703E90C" w14:textId="6421A5A7" w:rsidR="00B91FD8" w:rsidRDefault="00B91FD8" w:rsidP="00BA28ED">
      <w:pPr>
        <w:pStyle w:val="ListParagraph"/>
        <w:numPr>
          <w:ilvl w:val="0"/>
          <w:numId w:val="11"/>
        </w:numPr>
      </w:pPr>
      <w:r>
        <w:t>Not foldable; floor mounted</w:t>
      </w:r>
    </w:p>
    <w:p w14:paraId="79DCF266" w14:textId="47643344" w:rsidR="00B91FD8" w:rsidRDefault="00B91FD8" w:rsidP="00BA28ED">
      <w:pPr>
        <w:pStyle w:val="ListParagraph"/>
        <w:numPr>
          <w:ilvl w:val="0"/>
          <w:numId w:val="11"/>
        </w:numPr>
      </w:pPr>
      <w:r>
        <w:t>Built-in rocker switch (at head/foot of table)</w:t>
      </w:r>
    </w:p>
    <w:p w14:paraId="6A0F92E3" w14:textId="680819C9" w:rsidR="00B91FD8" w:rsidRDefault="00B91FD8" w:rsidP="00BA28ED">
      <w:pPr>
        <w:pStyle w:val="ListParagraph"/>
        <w:numPr>
          <w:ilvl w:val="0"/>
          <w:numId w:val="11"/>
        </w:numPr>
      </w:pPr>
      <w:r>
        <w:t>Safety belt included</w:t>
      </w:r>
    </w:p>
    <w:p w14:paraId="19D21B46" w14:textId="41A64702" w:rsidR="00B91FD8" w:rsidRDefault="00B91FD8" w:rsidP="00BA28ED">
      <w:pPr>
        <w:pStyle w:val="ListParagraph"/>
        <w:numPr>
          <w:ilvl w:val="0"/>
          <w:numId w:val="11"/>
        </w:numPr>
      </w:pPr>
      <w:r>
        <w:t>Price range: $2,455-$2,645</w:t>
      </w:r>
    </w:p>
    <w:p w14:paraId="463A8E9A" w14:textId="77777777" w:rsidR="00B91FD8" w:rsidRDefault="00B91FD8" w:rsidP="00B91FD8">
      <w:pPr>
        <w:pStyle w:val="ListParagraph"/>
        <w:numPr>
          <w:ilvl w:val="0"/>
          <w:numId w:val="11"/>
        </w:numPr>
      </w:pPr>
      <w:r>
        <w:t xml:space="preserve">Recommended use: </w:t>
      </w:r>
    </w:p>
    <w:p w14:paraId="410A2CD8" w14:textId="77777777" w:rsidR="00B91FD8" w:rsidRDefault="00B91FD8" w:rsidP="00B91FD8">
      <w:pPr>
        <w:pStyle w:val="ListParagraph"/>
        <w:numPr>
          <w:ilvl w:val="1"/>
          <w:numId w:val="11"/>
        </w:numPr>
      </w:pPr>
      <w:r>
        <w:t>Public Restroom</w:t>
      </w:r>
    </w:p>
    <w:p w14:paraId="4FBA99D7" w14:textId="77777777" w:rsidR="00B91FD8" w:rsidRDefault="00B91FD8" w:rsidP="00B91FD8">
      <w:pPr>
        <w:pStyle w:val="ListParagraph"/>
        <w:numPr>
          <w:ilvl w:val="1"/>
          <w:numId w:val="11"/>
        </w:numPr>
      </w:pPr>
      <w:r>
        <w:t>High volume unsupervised use</w:t>
      </w:r>
    </w:p>
    <w:p w14:paraId="428B67C0" w14:textId="77777777" w:rsidR="00B91FD8" w:rsidRDefault="00B91FD8" w:rsidP="00B91FD8">
      <w:pPr>
        <w:pStyle w:val="ListParagraph"/>
        <w:numPr>
          <w:ilvl w:val="1"/>
          <w:numId w:val="11"/>
        </w:numPr>
      </w:pPr>
      <w:r>
        <w:t>Solid, non-porous surface</w:t>
      </w:r>
    </w:p>
    <w:p w14:paraId="03E201B0" w14:textId="77777777" w:rsidR="00B91FD8" w:rsidRDefault="00B91FD8" w:rsidP="00B91FD8">
      <w:pPr>
        <w:pStyle w:val="ListParagraph"/>
        <w:numPr>
          <w:ilvl w:val="1"/>
          <w:numId w:val="11"/>
        </w:numPr>
      </w:pPr>
      <w:r>
        <w:t>Vandal resistant</w:t>
      </w:r>
    </w:p>
    <w:p w14:paraId="22FEF8E9" w14:textId="65C64F6D" w:rsidR="00B91FD8" w:rsidRDefault="00B91FD8" w:rsidP="00B91FD8">
      <w:pPr>
        <w:pStyle w:val="ListParagraph"/>
        <w:numPr>
          <w:ilvl w:val="1"/>
          <w:numId w:val="11"/>
        </w:numPr>
      </w:pPr>
      <w:r>
        <w:t>N</w:t>
      </w:r>
      <w:r>
        <w:t>ot many moving parts</w:t>
      </w:r>
    </w:p>
    <w:p w14:paraId="4C1716AD" w14:textId="33BB93D7" w:rsidR="00D86082" w:rsidRPr="009B3194" w:rsidRDefault="00D86082" w:rsidP="009B3194"/>
    <w:sectPr w:rsidR="00D86082" w:rsidRPr="009B3194" w:rsidSect="00BA28ED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0B6CEC" w14:textId="77777777" w:rsidR="00902BBF" w:rsidRDefault="00902BBF" w:rsidP="0089763D">
      <w:r>
        <w:separator/>
      </w:r>
    </w:p>
  </w:endnote>
  <w:endnote w:type="continuationSeparator" w:id="0">
    <w:p w14:paraId="3A1764FD" w14:textId="77777777" w:rsidR="00902BBF" w:rsidRDefault="00902BBF" w:rsidP="00897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5376B" w14:textId="77777777" w:rsidR="0089763D" w:rsidRPr="00AC5827" w:rsidRDefault="0089763D" w:rsidP="00033FEF">
    <w:pPr>
      <w:tabs>
        <w:tab w:val="left" w:pos="9810"/>
      </w:tabs>
      <w:ind w:left="900" w:right="10"/>
      <w:jc w:val="center"/>
      <w:rPr>
        <w:rFonts w:ascii="Open Sans" w:eastAsia="Open Sans" w:hAnsi="Open Sans" w:cs="Open Sans"/>
        <w:color w:val="000000" w:themeColor="text1"/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1245B8" w14:textId="77777777" w:rsidR="00902BBF" w:rsidRDefault="00902BBF" w:rsidP="0089763D">
      <w:r>
        <w:separator/>
      </w:r>
    </w:p>
  </w:footnote>
  <w:footnote w:type="continuationSeparator" w:id="0">
    <w:p w14:paraId="60329CB5" w14:textId="77777777" w:rsidR="00902BBF" w:rsidRDefault="00902BBF" w:rsidP="00897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2AF1B" w14:textId="77777777" w:rsidR="00B91FD8" w:rsidRPr="00BA28ED" w:rsidRDefault="00B91FD8" w:rsidP="00B91FD8">
    <w:pPr>
      <w:pStyle w:val="Title"/>
      <w:jc w:val="center"/>
    </w:pPr>
    <w:r w:rsidRPr="00BA28ED">
      <w:t>Dignified Changes: Universal Changing Tab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D752F"/>
    <w:multiLevelType w:val="hybridMultilevel"/>
    <w:tmpl w:val="BF9A1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3570E"/>
    <w:multiLevelType w:val="hybridMultilevel"/>
    <w:tmpl w:val="73F03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07DD3"/>
    <w:multiLevelType w:val="hybridMultilevel"/>
    <w:tmpl w:val="B9A21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9658E"/>
    <w:multiLevelType w:val="hybridMultilevel"/>
    <w:tmpl w:val="9CC01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922DE"/>
    <w:multiLevelType w:val="hybridMultilevel"/>
    <w:tmpl w:val="C47E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128E6"/>
    <w:multiLevelType w:val="hybridMultilevel"/>
    <w:tmpl w:val="60AE7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4245B"/>
    <w:multiLevelType w:val="hybridMultilevel"/>
    <w:tmpl w:val="F25EA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F23EED"/>
    <w:multiLevelType w:val="hybridMultilevel"/>
    <w:tmpl w:val="3544F2E8"/>
    <w:lvl w:ilvl="0" w:tplc="EE98EB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B11F62"/>
    <w:multiLevelType w:val="hybridMultilevel"/>
    <w:tmpl w:val="39CA5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03023"/>
    <w:multiLevelType w:val="hybridMultilevel"/>
    <w:tmpl w:val="E6ECA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E15C71"/>
    <w:multiLevelType w:val="hybridMultilevel"/>
    <w:tmpl w:val="4D04F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4"/>
  </w:num>
  <w:num w:numId="5">
    <w:abstractNumId w:val="3"/>
  </w:num>
  <w:num w:numId="6">
    <w:abstractNumId w:val="8"/>
  </w:num>
  <w:num w:numId="7">
    <w:abstractNumId w:val="2"/>
  </w:num>
  <w:num w:numId="8">
    <w:abstractNumId w:val="0"/>
  </w:num>
  <w:num w:numId="9">
    <w:abstractNumId w:val="10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7QwMDcxNzWwMDFV0lEKTi0uzszPAykwrAUAkrcixCwAAAA="/>
  </w:docVars>
  <w:rsids>
    <w:rsidRoot w:val="0089763D"/>
    <w:rsid w:val="00023A0A"/>
    <w:rsid w:val="00032F3D"/>
    <w:rsid w:val="00033FEF"/>
    <w:rsid w:val="00054D3B"/>
    <w:rsid w:val="00084B9E"/>
    <w:rsid w:val="000A2919"/>
    <w:rsid w:val="000C294E"/>
    <w:rsid w:val="000D792A"/>
    <w:rsid w:val="00134746"/>
    <w:rsid w:val="00141BE3"/>
    <w:rsid w:val="001573CC"/>
    <w:rsid w:val="00190548"/>
    <w:rsid w:val="00221223"/>
    <w:rsid w:val="0024128C"/>
    <w:rsid w:val="00273993"/>
    <w:rsid w:val="00284230"/>
    <w:rsid w:val="002B1977"/>
    <w:rsid w:val="002B59B6"/>
    <w:rsid w:val="002B79C9"/>
    <w:rsid w:val="002C6A24"/>
    <w:rsid w:val="002D2251"/>
    <w:rsid w:val="002E2571"/>
    <w:rsid w:val="002F796C"/>
    <w:rsid w:val="0032783D"/>
    <w:rsid w:val="00352C2A"/>
    <w:rsid w:val="00364A2F"/>
    <w:rsid w:val="003B685F"/>
    <w:rsid w:val="003C05AA"/>
    <w:rsid w:val="003F13C0"/>
    <w:rsid w:val="00425C99"/>
    <w:rsid w:val="004313EE"/>
    <w:rsid w:val="004C252F"/>
    <w:rsid w:val="004E518E"/>
    <w:rsid w:val="00563FE3"/>
    <w:rsid w:val="00583634"/>
    <w:rsid w:val="005A66DB"/>
    <w:rsid w:val="005D54EF"/>
    <w:rsid w:val="00620931"/>
    <w:rsid w:val="006D1DBA"/>
    <w:rsid w:val="00722915"/>
    <w:rsid w:val="00761C9F"/>
    <w:rsid w:val="007A6CEF"/>
    <w:rsid w:val="00806EB6"/>
    <w:rsid w:val="008518FE"/>
    <w:rsid w:val="00857029"/>
    <w:rsid w:val="0089763D"/>
    <w:rsid w:val="008B4FC9"/>
    <w:rsid w:val="00900F13"/>
    <w:rsid w:val="00902BBF"/>
    <w:rsid w:val="0092585C"/>
    <w:rsid w:val="009264E5"/>
    <w:rsid w:val="0097186C"/>
    <w:rsid w:val="00972614"/>
    <w:rsid w:val="00987A69"/>
    <w:rsid w:val="009B3194"/>
    <w:rsid w:val="00A36251"/>
    <w:rsid w:val="00A448DA"/>
    <w:rsid w:val="00AB4112"/>
    <w:rsid w:val="00AC5827"/>
    <w:rsid w:val="00B545CC"/>
    <w:rsid w:val="00B82FA8"/>
    <w:rsid w:val="00B91FD8"/>
    <w:rsid w:val="00BA28ED"/>
    <w:rsid w:val="00BD3050"/>
    <w:rsid w:val="00BD425F"/>
    <w:rsid w:val="00BE7BFB"/>
    <w:rsid w:val="00C02D35"/>
    <w:rsid w:val="00C11E7E"/>
    <w:rsid w:val="00C31918"/>
    <w:rsid w:val="00C3688E"/>
    <w:rsid w:val="00C70602"/>
    <w:rsid w:val="00C94868"/>
    <w:rsid w:val="00D35ACA"/>
    <w:rsid w:val="00D568EF"/>
    <w:rsid w:val="00D86082"/>
    <w:rsid w:val="00DB5564"/>
    <w:rsid w:val="00E12666"/>
    <w:rsid w:val="00E37BFE"/>
    <w:rsid w:val="00E96F29"/>
    <w:rsid w:val="00F832F6"/>
    <w:rsid w:val="00FC494A"/>
    <w:rsid w:val="00FD53FB"/>
    <w:rsid w:val="00FF07D7"/>
    <w:rsid w:val="00FF6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80D421"/>
  <w15:docId w15:val="{C60C9A80-B0D3-4C96-89CF-03A92E0AE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F3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2F3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131E29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A28E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E161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26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32F3D"/>
    <w:rPr>
      <w:color w:val="002D72" w:themeColor="hyperlink"/>
      <w:u w:val="single"/>
    </w:rPr>
  </w:style>
  <w:style w:type="paragraph" w:styleId="NoSpacing">
    <w:name w:val="No Spacing"/>
    <w:uiPriority w:val="1"/>
    <w:qFormat/>
    <w:rsid w:val="00032F3D"/>
    <w:pPr>
      <w:widowControl/>
    </w:pPr>
    <w:rPr>
      <w:rFonts w:ascii="Open Sans" w:hAnsi="Open Sans" w:cs="Open Sans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32F3D"/>
    <w:pPr>
      <w:pBdr>
        <w:bottom w:val="single" w:sz="8" w:space="4" w:color="131E29" w:themeColor="accent1"/>
      </w:pBdr>
      <w:spacing w:after="300"/>
      <w:contextualSpacing/>
    </w:pPr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32F3D"/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32F3D"/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2F3D"/>
    <w:rPr>
      <w:rFonts w:asciiTheme="majorHAnsi" w:eastAsiaTheme="majorEastAsia" w:hAnsiTheme="majorHAnsi" w:cstheme="majorBidi"/>
      <w:b/>
      <w:bCs/>
      <w:color w:val="131E29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FF07D7"/>
    <w:rPr>
      <w:color w:val="2DCCD3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35AC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35AC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35ACA"/>
    <w:rPr>
      <w:vertAlign w:val="superscript"/>
    </w:rPr>
  </w:style>
  <w:style w:type="table" w:styleId="TableGrid">
    <w:name w:val="Table Grid"/>
    <w:basedOn w:val="TableNormal"/>
    <w:uiPriority w:val="39"/>
    <w:unhideWhenUsed/>
    <w:rsid w:val="002F79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D305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BA28ED"/>
    <w:rPr>
      <w:rFonts w:asciiTheme="majorHAnsi" w:eastAsiaTheme="majorEastAsia" w:hAnsiTheme="majorHAnsi" w:cstheme="majorBidi"/>
      <w:i/>
      <w:iCs/>
      <w:color w:val="0E161E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32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STATE BRANDING- AUG 16">
  <a:themeElements>
    <a:clrScheme name="STATE BRANDING">
      <a:dk1>
        <a:sysClr val="windowText" lastClr="000000"/>
      </a:dk1>
      <a:lt1>
        <a:sysClr val="window" lastClr="FFFFFF"/>
      </a:lt1>
      <a:dk2>
        <a:srgbClr val="002D72"/>
      </a:dk2>
      <a:lt2>
        <a:srgbClr val="F1E6B2"/>
      </a:lt2>
      <a:accent1>
        <a:srgbClr val="131E29"/>
      </a:accent1>
      <a:accent2>
        <a:srgbClr val="7C2529"/>
      </a:accent2>
      <a:accent3>
        <a:srgbClr val="D2D755"/>
      </a:accent3>
      <a:accent4>
        <a:srgbClr val="2DCCD3"/>
      </a:accent4>
      <a:accent5>
        <a:srgbClr val="5D7975"/>
      </a:accent5>
      <a:accent6>
        <a:srgbClr val="E87722"/>
      </a:accent6>
      <a:hlink>
        <a:srgbClr val="002D72"/>
      </a:hlink>
      <a:folHlink>
        <a:srgbClr val="2DCCD3"/>
      </a:folHlink>
    </a:clrScheme>
    <a:fontScheme name="STATE BRANDING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18EEC-F2D2-4293-BCA7-894CA1B4C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Letterhead-2</dc:title>
  <dc:creator>Molly Wehlage</dc:creator>
  <cp:lastModifiedBy>Emma Shouse</cp:lastModifiedBy>
  <cp:revision>3</cp:revision>
  <cp:lastPrinted>2015-04-20T20:24:00Z</cp:lastPrinted>
  <dcterms:created xsi:type="dcterms:W3CDTF">2021-12-30T21:09:00Z</dcterms:created>
  <dcterms:modified xsi:type="dcterms:W3CDTF">2021-12-3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